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Colombo, Sri Lanka</w:t>
      </w:r>
      <w:r>
        <w:br/>
      </w:r>
      <w:r>
        <w:t xml:space="preserve">your.email@domain.com | +94 7X XXX 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Colombo, Sri Lanka</w:t>
      </w:r>
    </w:p>
    <w:p>
      <w:pPr>
        <w:pStyle w:val="BodyText"/>
      </w:pPr>
      <w:r>
        <w:t xml:space="preserve">Dear Hiring Manager,</w:t>
      </w:r>
    </w:p>
    <w:p>
      <w:pPr>
        <w:pStyle w:val="BodyText"/>
      </w:pPr>
      <w:r>
        <w:t xml:space="preserve">I am writing with enthusiastic interest in the Systems Engineer Internship position at [Company Name], as advertised on your careers portal and LinkedIn. As a final-year Computer Science undergraduate student at the University of Moratuwa, deeply committed to contributing to Sri Lanka's digital advancement, I am eager to apply my technical foundation and passion for infrastructure optimization within Colombo's rapidly evolving tech ecosystem. This opportunity aligns perfectly with my academic focus on network architecture, cloud systems, and operational excellence – all critical pillars for Sri Lanka's growing IT-BPM sector.</w:t>
      </w:r>
    </w:p>
    <w:p>
      <w:pPr>
        <w:pStyle w:val="BodyText"/>
      </w:pPr>
      <w:r>
        <w:rPr>
          <w:bCs/>
          <w:b/>
        </w:rPr>
        <w:t xml:space="preserve">Why Systems Engineering in Colombo? The Sri Lankan Context</w:t>
      </w:r>
    </w:p>
    <w:p>
      <w:pPr>
        <w:pStyle w:val="BodyText"/>
      </w:pPr>
      <w:r>
        <w:t xml:space="preserve">Colombo is rapidly emerging as South Asia's burgeoning tech hub, with the government's "Digital Sri Lanka 2025" initiative accelerating demand for skilled professionals who understand both global standards and local infrastructure nuances. My decision to pursue an internship specifically in Colombo stems from a profound desire to contribute directly to this national transformation. I recognize that systems engineers in Sri Lanka face unique challenges: optimizing legacy infrastructure alongside cutting-edge cloud adoption, ensuring resilience against regional network disruptions, and supporting the nation's shift towards digital governance and fintech innovation – all while adhering to local compliance frameworks. I am not merely seeking an internship; I aim to be a proactive contributor to Colombo's technological maturity.</w:t>
      </w:r>
    </w:p>
    <w:p>
      <w:pPr>
        <w:pStyle w:val="BodyText"/>
      </w:pPr>
      <w:r>
        <w:t xml:space="preserve">My academic journey at the University of Moratuwa has equipped me with rigorous technical competencies directly applicable to Systems Engineering. In my coursework, I have mastered network protocols (TCP/IP, BGP), server administration (Linux/Windows Server), and cloud platforms (AWS Certified Cloud Practitioner, Azure fundamentals). For my final-year project, "Designing a Scalable Content Delivery Network for Sri Lankan Educational Institutions," I engineered a hybrid infrastructure solution integrating CDN services with local edge nodes. This required meticulous analysis of Colombo's bandwidth limitations and latency patterns – insights I believe are invaluable for any systems team operating in Sri Lanka's specific context. My practical experience includes configuring VLANs, troubleshooting network outages at the University's Data Center, and automating routine server maintenance using Python scripts – tasks that mirror real-world responsibilities I would undertake as a Systems Engineer Intern at [Company Name].</w:t>
      </w:r>
    </w:p>
    <w:p>
      <w:pPr>
        <w:pStyle w:val="BodyText"/>
      </w:pPr>
      <w:r>
        <w:t xml:space="preserve">What truly distinguishes me is my contextual understanding of Sri Lanka's technological landscape. Having completed a summer internship with a Colombo-based IT services provider, I witnessed firsthand how systems engineers navigate the complexities of supporting multi-site operations across Sri Lanka's geography – from Colombo's bustling commercial districts to regional hubs like Kandy and Galle. I understand that system reliability in our context isn't just about uptime percentages; it's about ensuring uninterrupted service for government e-services during monsoon seasons, supporting mobile banking platforms critical to our cashless economy, and optimizing data centers against the unique power grid challenges prevalent in urban Sri Lanka. My proficiency in Sinhala (reading/writing) and basic Tamil further enables me to collaborate effectively with local teams and understand operational requirements within their cultural framework – a subtle advantage for seamless integration into your Colombo office.</w:t>
      </w:r>
    </w:p>
    <w:p>
      <w:pPr>
        <w:pStyle w:val="BodyText"/>
      </w:pPr>
      <w:r>
        <w:t xml:space="preserve">My technical toolkit includes:</w:t>
      </w:r>
    </w:p>
    <w:p>
      <w:pPr>
        <w:numPr>
          <w:ilvl w:val="0"/>
          <w:numId w:val="1001"/>
        </w:numPr>
        <w:pStyle w:val="Compact"/>
      </w:pPr>
      <w:r>
        <w:rPr>
          <w:bCs/>
          <w:b/>
        </w:rPr>
        <w:t xml:space="preserve">Network Infrastructure:</w:t>
      </w:r>
      <w:r>
        <w:t xml:space="preserve"> </w:t>
      </w:r>
      <w:r>
        <w:t xml:space="preserve">Cisco IOS configuration, Wireshark packet analysis, network monitoring (PRTG, Nagios)</w:t>
      </w:r>
    </w:p>
    <w:p>
      <w:pPr>
        <w:numPr>
          <w:ilvl w:val="0"/>
          <w:numId w:val="1001"/>
        </w:numPr>
        <w:pStyle w:val="Compact"/>
      </w:pPr>
      <w:r>
        <w:rPr>
          <w:bCs/>
          <w:b/>
        </w:rPr>
        <w:t xml:space="preserve">Cloud &amp; Virtualization:</w:t>
      </w:r>
      <w:r>
        <w:t xml:space="preserve"> </w:t>
      </w:r>
      <w:r>
        <w:t xml:space="preserve">AWS EC2/S3 deployment, Azure VM management, VMware ESXi basics</w:t>
      </w:r>
    </w:p>
    <w:p>
      <w:pPr>
        <w:numPr>
          <w:ilvl w:val="0"/>
          <w:numId w:val="1001"/>
        </w:numPr>
        <w:pStyle w:val="Compact"/>
      </w:pPr>
      <w:r>
        <w:rPr>
          <w:bCs/>
          <w:b/>
        </w:rPr>
        <w:t xml:space="preserve">Systems Administration:</w:t>
      </w:r>
      <w:r>
        <w:t xml:space="preserve"> </w:t>
      </w:r>
      <w:r>
        <w:t xml:space="preserve">Linux command line (Ubuntu), Windows Server administration, Docker fundamentals</w:t>
      </w:r>
    </w:p>
    <w:p>
      <w:pPr>
        <w:numPr>
          <w:ilvl w:val="0"/>
          <w:numId w:val="1001"/>
        </w:numPr>
        <w:pStyle w:val="Compact"/>
      </w:pPr>
      <w:r>
        <w:rPr>
          <w:bCs/>
          <w:b/>
        </w:rPr>
        <w:t xml:space="preserve">Scripting &amp; Automation:</w:t>
      </w:r>
      <w:r>
        <w:t xml:space="preserve"> </w:t>
      </w:r>
      <w:r>
        <w:t xml:space="preserve">Python for system tasks, Bash scripting</w:t>
      </w:r>
    </w:p>
    <w:p>
      <w:pPr>
        <w:pStyle w:val="FirstParagraph"/>
      </w:pPr>
      <w:r>
        <w:t xml:space="preserve">I am particularly drawn to [Company Name]'s reputation for pioneering solutions in Sri Lanka's digital infrastructure – such as your work with the Colombo Port City Economic Commission on smart city connectivity or partnerships with local financial institutions. I am eager to learn from your team's expertise in implementing robust, scalable systems within our national context. My proactive approach and eagerness to absorb knowledge align perfectly with the internship objectives outlined in your description. I am confident that my combination of technical aptitude, contextual awareness of Sri Lanka's infrastructure challenges, and dedication to contributing meaningfully to Colombo's tech growth make me a strong candidate.</w:t>
      </w:r>
    </w:p>
    <w:p>
      <w:pPr>
        <w:pStyle w:val="BodyText"/>
      </w:pPr>
      <w:r>
        <w:t xml:space="preserve">I possess a proven work ethic cultivated through balancing academic rigor with leadership roles. As Vice-President of the University's IT Club, I organized workshops on "Building Resilient Networks for Local Businesses," attracting over 150 participants from Colombo SMEs. This role honed my communication skills and deepened my understanding of how systems solutions directly impact Sri Lankan enterprises – a perspective I would bring to your team. Furthermore, my reliability is underscored by maintaining a 3.8/4.0 GPA while managing demanding projects, reflecting the discipline required for consistent system monitoring and maintenance.</w:t>
      </w:r>
    </w:p>
    <w:p>
      <w:pPr>
        <w:pStyle w:val="BodyText"/>
      </w:pPr>
      <w:r>
        <w:rPr>
          <w:bCs/>
          <w:b/>
        </w:rPr>
        <w:t xml:space="preserve">The Value I Offer in Sri Lanka Colombo</w:t>
      </w:r>
    </w:p>
    <w:p>
      <w:pPr>
        <w:pStyle w:val="BodyText"/>
      </w:pPr>
      <w:r>
        <w:t xml:space="preserve">My internship is not just about gaining experience; it's about contributing tangible value. I am prepared to immediately assist in network diagnostics, documentation standardization, and cloud resource management – tasks crucial for any team supporting Sri Lanka's expanding digital infrastructure. My familiarity with local vendors (like Dialog Axiata's enterprise services) and awareness of national standards (such as the Data Protection Act of 2022) will allow me to integrate quickly and understand operational constraints specific to our market.</w:t>
      </w:r>
    </w:p>
    <w:p>
      <w:pPr>
        <w:pStyle w:val="BodyText"/>
      </w:pPr>
      <w:r>
        <w:t xml:space="preserve">I am deeply impressed by [Company Name]'s commitment to fostering local talent – a practice I believe is vital for Sri Lanka's long-term technological self-sufficiency. An internship with your organization would be the ideal springboard for my career, allowing me to refine my skills under expert guidance while actively participating in Colombo's journey as a tech-forward city. I am available immediately for an interview at your earliest convenience and can be reached via email or phone.</w:t>
      </w:r>
    </w:p>
    <w:p>
      <w:pPr>
        <w:pStyle w:val="BodyText"/>
      </w:pPr>
      <w:r>
        <w:t xml:space="preserve">Thank you for considering my application. I look forward to the possibility of contributing to [Company Name]'s mission of building resilient digital infrastructure within Sri Lanka Colombo, and to discussing how my skills align with your team's needs. I have attached my resume for your detailed review.</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21:36:00Z</dcterms:created>
  <dcterms:modified xsi:type="dcterms:W3CDTF">2026-07-14T21:36:00Z</dcterms:modified>
</cp:coreProperties>
</file>

<file path=docProps/custom.xml><?xml version="1.0" encoding="utf-8"?>
<Properties xmlns="http://schemas.openxmlformats.org/officeDocument/2006/custom-properties" xmlns:vt="http://schemas.openxmlformats.org/officeDocument/2006/docPropsVTypes"/>
</file>